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rZCt1nwjcwZHQjkxW2VvVZdJ3DejvgoVlbI2q45VwJ5kdeQ4uyu8Zbhaib5Oo2SCgQVEFF0JfMdW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我横竖睡不着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  <w:r>
        <w:t xml:space="preserve"> </w:t>
      </w:r>
      <w:r>
        <w:t xml:space="preserve">先预祝各位周末愉快。愉快愉快，不仅有快，还要有愉。</w:t>
      </w:r>
      <w:r>
        <w:br/>
      </w:r>
      <w:r>
        <w:br/>
      </w:r>
      <w:r>
        <w:t xml:space="preserve">最近的睡眠状况很不稳定，有时候觉得自己还有意识没有睡着，睁开眼却过去了俩仨小时了。有时候觉得自己睡了很久，看看手环发现睡眠时间不过五个多小时。作为一个有志青年，每天早上醒来的第一件事不是以昂扬的心态迎接和拥抱美好的一天，而是看看枕头上散落的头发是不是比昨天多，这让我感到很恐慌。</w:t>
      </w:r>
      <w:r>
        <w:br/>
      </w:r>
      <w:r>
        <w:br/>
      </w:r>
      <w:r>
        <w:t xml:space="preserve">但今晚上不同，今天是周五，明天不用早起。不用早起的睡眠要有仪式感。每周五晚上我都会塞紧耳塞，带好眼罩，使得睁眼闭眼都是一样的黑，除了自己的呼吸声什么也听不见，这样就从物理上隔绝了我可能因外界干扰而被迫醒来的无奈。由于眼前一片黑，七八点钟明亮的阳光照进来我也不知道，经常周六一睡醒就临近中午了，我一睡就睡了十一二个小时。这对于刚二十岁的我来说是不敢想的事，年轻人怎么可以睡十多个小时呢。一二十岁的年轻人，应该早起锻炼上午背书学习写作业，下午应该忙着参加有意义的促进身心健康发展的社团活动，晚上应该和心怡的人迎着月光踏风漫步，怎么可以睡十多个小时呢。</w:t>
      </w:r>
      <w:r>
        <w:br/>
      </w:r>
      <w:r>
        <w:br/>
      </w:r>
      <w:r>
        <w:t xml:space="preserve">想到这里，我不禁愤恨自己起来，真是无能呀，丢了年轻人的脸了。由于明天可以睡十个多小时，今晚要适当调整一下作息，可以多看会儿知乎或者多刷几个视频，结果现在凌晨一点多了，还是没睡着。早两三年，晚上睡不着是因为多愁善感，高中想的比较多，每天晚上都是一场评判身边人是否与自己若即若离的审判。现在睡不着是因为胡思乱想，你越是不想，有些东西就越是钻到脑子里来，深夜的emo就是这么来的。在夜深人静时，耳朵也变得敏感，一丁点儿声音就能够捕捉到，然后大脑赶紧判断一下声音的来源，倘若找不到声音的来源，便会痛苦起来，非得多想一想，直到找到声源位置后才能跳过这个想法。</w:t>
      </w:r>
      <w:r>
        <w:br/>
      </w:r>
      <w:r>
        <w:br/>
      </w:r>
      <w:r>
        <w:t xml:space="preserve">好不容易睡着了，又做梦。要是春梦还好，让人流连忘返，但那是可遇不可求的，遇也遇不见。我梦见自己突然间就到了海南一所军校了，校名是空军第六大队军官学校，我作为航空指挥系的学员，和一些比我小两三岁的学生一起受训。训练科目很简单，就是听讲和体力训练，并不严苛，而且一毕业就是少校军官，这让我很兴奋。一兴奋给自己兴奋醒了。醒了后的我很镇定，想着赶快再睡着，说不定能接着继续做梦。这个梦太美了。</w:t>
      </w:r>
      <w:r>
        <w:br/>
      </w:r>
      <w:r>
        <w:br/>
      </w:r>
      <w:r>
        <w:t xml:space="preserve">结果再也睡不着了。扭头发现外面天刚蒙蒙亮，窗户透着亮蓝色。看看表，发现才六点钟。年轻人怎么能六点醒呢，作为大学生的一员，那能赖床就肯定不起，不吃早饭也要多睡二十分钟，怎么能够六点钟就睡醒呢。我起身看看室友，都睡的很安和，除了五号床那里仍然有亮光。</w:t>
      </w:r>
      <w:r>
        <w:br/>
      </w:r>
      <w:r>
        <w:br/>
      </w:r>
      <w:r>
        <w:t xml:space="preserve">我想他肯定是玩手机睡着了，手机忘记息屏了。结果他突然探出头来了，他说，咦，杨康嘉你咋醒这么早嘞？我说我做梦了，你醒的不是比我更早嘛，你也做梦啦？他说不是，我还没睡，我现在要睡觉了。我说，晚安，不，是早安，啊不对，还是晚安......</w:t>
      </w:r>
      <w:r>
        <w:br/>
      </w:r>
      <w:r>
        <w:br/>
      </w:r>
      <w:r>
        <w:t xml:space="preserve">看见没朋友们，这才是年轻人，才是大学生应该有的写照啊。</w:t>
      </w:r>
      <w:r>
        <w:br/>
      </w:r>
      <w:r>
        <w:br/>
      </w:r>
      <w:r>
        <w:t xml:space="preserve">我即将成为空军少校军官的梦境一直挥之不去，打开浏览器用周公解梦，看看这个梦是否在映衬暗示着我什么，莫不是要让我去参军，军队里会有伯乐或者贵人？嗯，很快就查到了，一个版本说这是好事，一个版本说这是坏事。等于解了个寂寞。</w:t>
      </w:r>
      <w:r>
        <w:br/>
      </w:r>
      <w:r>
        <w:br/>
      </w:r>
      <w:r>
        <w:t xml:space="preserve">看了看朋友圈，发现并没有人发日出的照片或者晨起锻炼的动态，心里得到些许安慰，可见我的同学和朋友们都是一样的.....都是年轻人。</w:t>
      </w:r>
      <w:r>
        <w:br/>
      </w:r>
      <w:r>
        <w:br/>
      </w:r>
      <w:r>
        <w:t xml:space="preserve">我有点悲伤，我虽然现在不瞌睡，但我白天必然瞌睡，白天睡觉被吵醒的概率就会翻好几倍。我还是决定强行睡觉，虽然这不符合年轻人应该早起迎着日出锻炼背英语单词的逻辑，但是没办法，我还是要继续睡。</w:t>
      </w:r>
      <w:r>
        <w:br/>
      </w:r>
      <w:r>
        <w:br/>
      </w:r>
      <w:r>
        <w:t xml:space="preserve">我戴上耳机，打开酷狗，播放几首钢琴曲纯音乐。纯音乐是伴以睡眠的绝佳搭档，试想一下，轻缓温柔的钢琴曲搭配窗外皎洁如水的月光一起伴你入眠，这是一件多么浪漫且美妙的事情。虽然今天是搭配以冉冉升起的太阳。</w:t>
      </w:r>
      <w:r>
        <w:br/>
      </w:r>
      <w:r>
        <w:br/>
      </w:r>
      <w:r>
        <w:t xml:space="preserve">我睡醒后要认真的对待周六这一天了，因为这一天不同凡响，因为——</w:t>
      </w:r>
      <w:r>
        <w:br/>
      </w:r>
      <w:r>
        <w:br/>
      </w:r>
      <w:r>
        <w:t xml:space="preserve">今天我是王家卫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点击左下角蓝字“阅读原文”可留言</w:t>
      </w:r>
      <w:r>
        <w:rPr>
          <w:bCs/>
          <w:b/>
        </w:rPr>
        <w:t xml:space="preserve"> </w:t>
      </w:r>
      <w:r>
        <w:t xml:space="preserve"> </w:t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2:49Z</dcterms:created>
  <dcterms:modified xsi:type="dcterms:W3CDTF">2025-01-25T15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